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ปลา</w:t>
      </w:r>
      <w:r>
        <w:t xml:space="preserve"> </w:t>
      </w:r>
      <w:r>
        <w:t xml:space="preserve">ฝึก</w:t>
      </w:r>
      <w:r>
        <w:t xml:space="preserve"> </w:t>
      </w:r>
      <w:r>
        <w:t xml:space="preserve">Revoice</w:t>
      </w:r>
      <w:r>
        <w:t xml:space="preserve"> </w:t>
      </w:r>
      <w:r>
        <w:t xml:space="preserve">พยากรณ์อากาศ</w:t>
      </w:r>
      <w:r>
        <w:t xml:space="preserve"> </w:t>
      </w:r>
      <w:r>
        <w:t xml:space="preserve">9</w:t>
      </w:r>
      <w:r>
        <w:t xml:space="preserve"> </w:t>
      </w:r>
      <w:r>
        <w:t xml:space="preserve">กุมภาพันธ์</w:t>
      </w:r>
      <w:r>
        <w:t xml:space="preserve"> </w:t>
      </w:r>
      <w:r>
        <w:t xml:space="preserve">2567</w:t>
      </w:r>
      <w:r>
        <w:t xml:space="preserve"> </w:t>
      </w:r>
      <w:r>
        <w:t xml:space="preserve">(ภาคค่ำ)</w:t>
      </w:r>
      <w:r>
        <w:t xml:space="preserve"> </w:t>
      </w:r>
      <w:r>
        <w:t xml:space="preserve">เตือนอากาศแปรปรวนก่อนเย็นลง</w:t>
      </w:r>
      <w:r>
        <w:t xml:space="preserve"> </w:t>
      </w:r>
      <w:r>
        <w:t xml:space="preserve">TNN</w:t>
      </w:r>
      <w:r>
        <w:t xml:space="preserve"> </w:t>
      </w:r>
      <w:r>
        <w:t xml:space="preserve">EARTH</w:t>
      </w:r>
      <w:r>
        <w:t xml:space="preserve"> </w:t>
      </w:r>
      <w:r>
        <w:t xml:space="preserve">09-02-24</w:t>
      </w:r>
    </w:p>
    <w:p>
      <w:pPr>
        <w:pStyle w:val="Date"/>
      </w:pPr>
      <w:r>
        <w:t xml:space="preserve">วันพฤหัสบดีที่</w:t>
      </w:r>
      <w:r>
        <w:t xml:space="preserve"> </w:t>
      </w:r>
      <w:r>
        <w:t xml:space="preserve">20</w:t>
      </w:r>
      <w:r>
        <w:t xml:space="preserve"> </w:t>
      </w:r>
      <w:r>
        <w:t xml:space="preserve">มีนาคม</w:t>
      </w:r>
      <w:r>
        <w:t xml:space="preserve"> </w:t>
      </w:r>
      <w:r>
        <w:t xml:space="preserve">2568</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เสียงโฆษณา สวัสดีค่ะตรวจสอบสภาพอากาศกับ cska 9-13 กุมภาพันธ์นี้ลมหนาวกำลังค่อนข้างแรง รอบใหม่จะแผ่ลงมาปกคลุมบริเวณประเทศไทยตอนบน ลมหนาวมาพร้อมกับรถตะวันออกและตะวันออกเฉียงใต้  พัดนำความชื้นเข้ามาปกคลุมภาคอีสานตอนล่างภาคกลางตอนล่างเทพปริมณฑลภาคตะวันออกรวมถึง ตำบลด้วยนะคะ ช่วงแรกจะมีพายุฝนฟ้าคะนองลมกระโชกแรงและลูกเห็บเกิดขึ้นได้  อุณหภูมิจะลดลง ภาคอีสานอุณหภูมิลดมากที่สุดประมาณ 3-5 องศาเซลเซียส สะพานภูมิพล 1 2 3  ต้องดูแลรักษา สภาพอากาศที่เปลี่ยนแปลงด้วยนะคะ เตือนให้ระวังเรื่องของฝนฟ้าคะนองลมกระโชกแรง   ว่ากันหยุด วิธีทำไม้ใหญ่รูปร่างกายที่ไม่แข็งแรง มรสุมตะวันออกเฉียงเหนือที่พัดปกคลุมนั้นจะมีกำลังแรงขึ้นภาคใต้จะมีผลอะไรขึ้นและมีฝนตกหนัก สามารถทางการปกครองภาค   มีกำลังแรงนะคะ คลื่นสูง 2 3 เมตรขอให้ชาวเรือเดินเรือด้วยความระมัดระวังส่วนเรือเล็กงดออก ถึงวันที่ 13 กุมภาพันธ์เลยนะคะ สภาพอากาศแบบลายผ้ากันค่ะ เรื่องที่ภาคเหนือค่ะ อากาศเย็นถึงหนาวกับมีหมอกในตอนเช้าและอุณหภูมิจะลดลงประมาณ 1-3 เซลเซียส อุณหภูมิต่ำสุดกี่องศาอุณหภูมิสูงสุด 18 องศา ยอดดอยอากาศหนาวถึงหนาวจัดอุณหภูมิ 13 องศา  ภาคอีสานอากาศเย็นถึงหนาวกับมีหมอกในตอนเช้าและพรุ่งนี้อุณหภูมิจะลดลงประมาณ 35 องศา  อุณหภูมิต่ำสุด 15 องศาสูงสุด 18 องศา  สภาพอากาศจะมีหมอกในตอนเช้าอุณหภูมิลดลงเล็กน้อยอุณหภูมิต่ำสุดอยู่ที่ประมาณ องศาเซลเซียส  ภาคตะวันออกมีหมอกบางในตอนเช้าอุณหภูมิลดลง  นอกจากนี้อาจจะมีฝนฟ้าคะนองที่ชลบุรีระยองจันทบุรีและตราด ใต้มีฝนฟ้าคะนองร้อยละ 10 ของพื้นที่ นครศรีธรรมราช  ภูเก็ต  บริเวณอ่าวไทยบริเวณอ่าวไทยตอนล่างคลื่นสูง 1 2 เมตร      อ่าวไทยตอนบนที่สูงกว่า 2 เมตร เล่าเรืองให้ด้วยความระมัดระวัง   กรุงเทพฯและปริมณฑลมีหมอกบางในตอนเช้า อุณหภูมิลดลง 2 จุด  อุณหภูมิต่ำสุด 23 องศาค่ะ     ไหนว่าปีนี้ปีที่แล้วปีนี้ได้เลยค่ะ ภายในปี 2000 566 นาฬิกาสุขภาพเป็นของเราร้อนที่สุด  ตกใจมากกว่านั้น เขาว่าปีนี้ 2561 ของเรา ศูนย์ทรูมูฟ รายงานการรับเงิน  ปี 2566 ที่ผ่านมา ใครมีการบันทึกมาเลยค่ะ   สภาพอากาศภูเขาต้นไม้ อากาศในธารน้ำแข็งก็มีความเป็นไปได้สูงมากปีที่แล้ว   100 ปี ที่ผ่านมาเป็นช่วงเวลาที่ร้อนที่สุด โรคกระเพาะ  ทำมาเพื่อ ร้อนแรงไปป่าน้ำท่วม พายุที่รุนแรง  ผิวโลกพบว่าในปี 2560      องศาเซลเซียสทำไรปี 2559 อุณหภูมิเฉลี่ยสูงกว่าปี 2559 ใครหล่อที่สุด       อย่าทิ้งห่างเลยทีเดียวค่ะ   หารถอะไร จะเพิ่มขึ้น     58 องศาเซลเซียสอุณหภูมิ ประมาณ   อาจจะทำไม  ปีที่แล้วอีกก็เป็นไปได้ค่ะ ก็เป็นผลการประกวด ด้วย  เอารูปของเรา รายการเหล็ก ภาพวันอาทิตย์ การจัดการและทำลายสภาพอากาศก็จะเป็นระยะขึ้นด้วยนะคะ  ย้ายไปที่เม็กซิโกค่ะมีรายงานว่า ประชากรผีเสื้อ    ลดลงกว่าปีก่อนเกือบ 60  ลดลงร้อยละ    ความแห้งแล้งในพื้นที่ เปิด YouTube วาดต้นไม้ นารูโตะ   ลองขยับนิ้ว BT50  อพยพ ทำให้แหล่งเพาะพันธุ์ของพวกมันลดน้อยลง ยังส่งผลต่อสุขภาพของพวกมันด้วย  ลดอย่างมากนะคะ ใกล้สูญพันธุ์แล้ว   วันนี้หมดเวลาแล้วนะคะกับ gns  Facebook Instagram และ Line วันนี้ลาคุณผู้ชมไปก่อนนะคะสวัสดีค่ะ อยากดู เสียงดนตรี  End credit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ปลา ฝึก Revoice พยากรณ์อากาศ 9 กุมภาพันธ์ 2567 (ภาคค่ำ) เตือนอากาศแปรปรวนก่อนเย็นลง TNN EARTH 09-02-24</dc:title>
  <dc:creator/>
  <cp:keywords/>
  <dcterms:created xsi:type="dcterms:W3CDTF">2025-03-20T04:06:38Z</dcterms:created>
  <dcterms:modified xsi:type="dcterms:W3CDTF">2025-03-20T04:0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0 มีนาคม 2568 เวลา 09.00 น.</vt:lpwstr>
  </property>
  <property fmtid="{D5CDD505-2E9C-101B-9397-08002B2CF9AE}" pid="3" name="subtitle">
    <vt:lpwstr/>
  </property>
</Properties>
</file>